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27"/>
        <w:gridCol w:w="6708"/>
      </w:tblGrid>
      <w:tr w:rsidR="00FA79A2" w:rsidRPr="004D1653" w:rsidTr="00B833E4">
        <w:tc>
          <w:tcPr>
            <w:tcW w:w="0" w:type="auto"/>
            <w:shd w:val="clear" w:color="auto" w:fill="auto"/>
          </w:tcPr>
          <w:p w:rsidR="00FA79A2" w:rsidRPr="0037074A" w:rsidRDefault="00FA79A2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FA79A2" w:rsidRPr="00B135F2" w:rsidRDefault="00FA79A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FA79A2" w:rsidRPr="004D1653" w:rsidRDefault="00FA79A2" w:rsidP="00B833E4">
            <w:pPr>
              <w:spacing w:after="288"/>
              <w:jc w:val="both"/>
              <w:rPr>
                <w:b/>
              </w:rPr>
            </w:pPr>
            <w:r w:rsidRPr="00FA79A2">
              <w:rPr>
                <w:b/>
              </w:rPr>
              <w:t>ИСТОРИЯ ПОМЕСТНЫХ ЦЕРКВЕЙ</w:t>
            </w:r>
          </w:p>
        </w:tc>
      </w:tr>
      <w:tr w:rsidR="00FA79A2" w:rsidRPr="0037074A" w:rsidTr="00B833E4">
        <w:tc>
          <w:tcPr>
            <w:tcW w:w="0" w:type="auto"/>
            <w:shd w:val="clear" w:color="auto" w:fill="auto"/>
          </w:tcPr>
          <w:p w:rsidR="00FA79A2" w:rsidRPr="0037074A" w:rsidRDefault="00FA79A2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FA79A2" w:rsidRPr="00B135F2" w:rsidRDefault="00FA79A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FA79A2" w:rsidRPr="0037074A" w:rsidRDefault="00FA79A2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FA79A2" w:rsidRPr="0037074A" w:rsidTr="00B833E4">
        <w:tc>
          <w:tcPr>
            <w:tcW w:w="0" w:type="auto"/>
            <w:shd w:val="clear" w:color="auto" w:fill="auto"/>
          </w:tcPr>
          <w:p w:rsidR="00FA79A2" w:rsidRPr="0037074A" w:rsidRDefault="00FA79A2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FA79A2" w:rsidRPr="00B135F2" w:rsidRDefault="00FA79A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FA79A2" w:rsidRPr="0037074A" w:rsidRDefault="00FA79A2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FA79A2" w:rsidRPr="0037074A" w:rsidTr="00B833E4">
        <w:tc>
          <w:tcPr>
            <w:tcW w:w="0" w:type="auto"/>
            <w:shd w:val="clear" w:color="auto" w:fill="auto"/>
          </w:tcPr>
          <w:p w:rsidR="00FA79A2" w:rsidRPr="0037074A" w:rsidRDefault="00FA79A2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FA79A2" w:rsidRPr="00B135F2" w:rsidRDefault="00FA79A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FA79A2" w:rsidRPr="0037074A" w:rsidRDefault="00FA79A2" w:rsidP="00B833E4">
            <w:pPr>
              <w:spacing w:after="288"/>
              <w:jc w:val="both"/>
            </w:pPr>
            <w:r w:rsidRPr="0037074A">
              <w:t>очная</w:t>
            </w:r>
          </w:p>
        </w:tc>
      </w:tr>
      <w:tr w:rsidR="00FA79A2" w:rsidRPr="0037074A" w:rsidTr="00B833E4">
        <w:tc>
          <w:tcPr>
            <w:tcW w:w="0" w:type="auto"/>
            <w:shd w:val="clear" w:color="auto" w:fill="auto"/>
          </w:tcPr>
          <w:p w:rsidR="00FA79A2" w:rsidRPr="0037074A" w:rsidRDefault="00FA79A2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FA79A2" w:rsidRPr="00B135F2" w:rsidRDefault="00FA79A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FA79A2" w:rsidRPr="0037074A" w:rsidRDefault="00FA79A2" w:rsidP="00FA79A2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FA79A2" w:rsidRPr="0037074A" w:rsidTr="00B833E4">
        <w:tc>
          <w:tcPr>
            <w:tcW w:w="0" w:type="auto"/>
            <w:shd w:val="clear" w:color="auto" w:fill="auto"/>
          </w:tcPr>
          <w:p w:rsidR="00FA79A2" w:rsidRPr="0037074A" w:rsidRDefault="00FA79A2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FA79A2" w:rsidRPr="00B135F2" w:rsidRDefault="00FA79A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FA79A2" w:rsidRDefault="00FA79A2" w:rsidP="00FA79A2">
            <w:pPr>
              <w:spacing w:after="288"/>
              <w:jc w:val="both"/>
            </w:pPr>
            <w:r>
              <w:t xml:space="preserve">Целями освоения дисциплины «История Поместных церквей» является введение учащихся в круг ключевых тем и проблем Истории Поместных Церквей. </w:t>
            </w:r>
          </w:p>
          <w:p w:rsidR="00FA79A2" w:rsidRDefault="00FA79A2" w:rsidP="00FA79A2">
            <w:pPr>
              <w:spacing w:after="288"/>
              <w:jc w:val="both"/>
            </w:pPr>
            <w:r>
              <w:t xml:space="preserve">Курс призван способствовать: </w:t>
            </w:r>
          </w:p>
          <w:p w:rsidR="00FA79A2" w:rsidRDefault="00FA79A2" w:rsidP="00FA79A2">
            <w:pPr>
              <w:spacing w:after="288"/>
              <w:jc w:val="both"/>
            </w:pPr>
            <w:r>
              <w:t>•</w:t>
            </w:r>
            <w:r>
              <w:tab/>
              <w:t>пониманию студентами истории Поместных Церквей как составляющей Священной истории Нового Завета;</w:t>
            </w:r>
          </w:p>
          <w:p w:rsidR="00FA79A2" w:rsidRDefault="00FA79A2" w:rsidP="00FA79A2">
            <w:pPr>
              <w:spacing w:after="288"/>
              <w:jc w:val="both"/>
            </w:pPr>
            <w:r>
              <w:t>•</w:t>
            </w:r>
            <w:r>
              <w:tab/>
              <w:t xml:space="preserve">формированию у студентов адекватного представления о природе Церкви и взаимоотношениях Церкви и государства; </w:t>
            </w:r>
          </w:p>
          <w:p w:rsidR="00FA79A2" w:rsidRDefault="00FA79A2" w:rsidP="00FA79A2">
            <w:pPr>
              <w:spacing w:after="288"/>
              <w:jc w:val="both"/>
            </w:pPr>
            <w:r>
              <w:t>•</w:t>
            </w:r>
            <w:r>
              <w:tab/>
              <w:t xml:space="preserve">развитию у учащихся способности самостоятельной и адекватной оценки событий общественно-политической жизни в Европейских государствах с учетом исторической роли Православия. </w:t>
            </w:r>
          </w:p>
          <w:p w:rsidR="00FA79A2" w:rsidRDefault="00FA79A2" w:rsidP="00FA79A2">
            <w:pPr>
              <w:spacing w:after="288"/>
              <w:jc w:val="both"/>
            </w:pPr>
            <w:r>
              <w:t>Целями освоения дисциплины также являются</w:t>
            </w:r>
            <w:proofErr w:type="gramStart"/>
            <w:r>
              <w:t xml:space="preserve"> :</w:t>
            </w:r>
            <w:proofErr w:type="gramEnd"/>
          </w:p>
          <w:p w:rsidR="00FA79A2" w:rsidRDefault="00FA79A2" w:rsidP="00FA79A2">
            <w:pPr>
              <w:spacing w:after="288"/>
              <w:jc w:val="both"/>
            </w:pPr>
            <w:r>
              <w:t>- ознакомление студентов с главнейшими событиями и проблемами истории Поместных Церквей в I – Х</w:t>
            </w:r>
            <w:proofErr w:type="gramStart"/>
            <w:r>
              <w:t>X</w:t>
            </w:r>
            <w:proofErr w:type="gramEnd"/>
            <w:r>
              <w:t xml:space="preserve"> вв.;</w:t>
            </w:r>
          </w:p>
          <w:p w:rsidR="00FA79A2" w:rsidRPr="0037074A" w:rsidRDefault="00FA79A2" w:rsidP="00FA79A2">
            <w:pPr>
              <w:spacing w:after="288"/>
              <w:jc w:val="both"/>
            </w:pPr>
            <w:r>
              <w:t>- формирование способности анализа современной общественно-политической ситуации в Европе с учетом исторической роли Православия в регионе.</w:t>
            </w:r>
          </w:p>
        </w:tc>
      </w:tr>
      <w:tr w:rsidR="00FA79A2" w:rsidRPr="0037074A" w:rsidTr="00B833E4">
        <w:tc>
          <w:tcPr>
            <w:tcW w:w="0" w:type="auto"/>
            <w:shd w:val="clear" w:color="auto" w:fill="auto"/>
          </w:tcPr>
          <w:p w:rsidR="00FA79A2" w:rsidRPr="0037074A" w:rsidRDefault="00FA79A2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FA79A2" w:rsidRPr="00B135F2" w:rsidRDefault="00FA79A2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FA79A2" w:rsidRPr="0037074A" w:rsidRDefault="00FA79A2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FA79A2" w:rsidRPr="0037074A" w:rsidTr="00B833E4">
        <w:tc>
          <w:tcPr>
            <w:tcW w:w="0" w:type="auto"/>
            <w:shd w:val="clear" w:color="auto" w:fill="auto"/>
          </w:tcPr>
          <w:p w:rsidR="00FA79A2" w:rsidRPr="0037074A" w:rsidRDefault="00FA79A2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FA79A2" w:rsidRPr="00B135F2" w:rsidRDefault="00FA79A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FA79A2" w:rsidRPr="0037074A" w:rsidRDefault="00FA79A2" w:rsidP="00B833E4">
            <w:pPr>
              <w:spacing w:after="288"/>
              <w:jc w:val="both"/>
            </w:pPr>
            <w:r w:rsidRPr="008168A6">
              <w:t>ОК-2: способность анализировать этапы и закономерности исторического развития общества для формирования гражданской позиции.</w:t>
            </w:r>
          </w:p>
        </w:tc>
      </w:tr>
      <w:tr w:rsidR="00FA79A2" w:rsidRPr="0037074A" w:rsidTr="00B833E4">
        <w:tc>
          <w:tcPr>
            <w:tcW w:w="0" w:type="auto"/>
            <w:shd w:val="clear" w:color="auto" w:fill="auto"/>
          </w:tcPr>
          <w:p w:rsidR="00FA79A2" w:rsidRPr="0037074A" w:rsidRDefault="00FA79A2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FA79A2" w:rsidRPr="00B135F2" w:rsidRDefault="00FA79A2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FA79A2" w:rsidRPr="0037074A" w:rsidRDefault="00FA79A2" w:rsidP="00B833E4">
            <w:pPr>
              <w:spacing w:after="288"/>
              <w:jc w:val="both"/>
            </w:pPr>
            <w:r w:rsidRPr="008168A6">
              <w:rPr>
                <w:i/>
              </w:rPr>
              <w:t xml:space="preserve">иерей Сергий </w:t>
            </w:r>
            <w:proofErr w:type="spellStart"/>
            <w:r w:rsidRPr="008168A6">
              <w:rPr>
                <w:i/>
              </w:rPr>
              <w:t>Заплатников</w:t>
            </w:r>
            <w:proofErr w:type="spellEnd"/>
          </w:p>
        </w:tc>
      </w:tr>
    </w:tbl>
    <w:p w:rsidR="00FC248C" w:rsidRPr="00744D54" w:rsidRDefault="00FC248C" w:rsidP="00FC248C">
      <w:pPr>
        <w:spacing w:after="120" w:line="276" w:lineRule="auto"/>
        <w:jc w:val="center"/>
        <w:rPr>
          <w:b/>
          <w:i/>
          <w:spacing w:val="-2"/>
        </w:rPr>
      </w:pPr>
    </w:p>
    <w:p w:rsidR="00D579D6" w:rsidRPr="008168A6" w:rsidRDefault="00D579D6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0" w:name="_Toc468272474"/>
      <w:bookmarkStart w:id="1" w:name="_Toc468274075"/>
      <w:bookmarkStart w:id="2" w:name="_Toc468278251"/>
      <w:bookmarkStart w:id="3" w:name="_Toc475973450"/>
      <w:bookmarkStart w:id="4" w:name="_Toc486877803"/>
      <w:r w:rsidRPr="008168A6">
        <w:rPr>
          <w:sz w:val="24"/>
          <w:szCs w:val="24"/>
        </w:rPr>
        <w:lastRenderedPageBreak/>
        <w:t>Разделы дисциплины и трудоемкость по видам учебных занятий</w:t>
      </w:r>
      <w:bookmarkEnd w:id="0"/>
      <w:bookmarkEnd w:id="1"/>
      <w:bookmarkEnd w:id="2"/>
      <w:bookmarkEnd w:id="3"/>
      <w:bookmarkEnd w:id="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3051"/>
        <w:gridCol w:w="668"/>
        <w:gridCol w:w="776"/>
        <w:gridCol w:w="673"/>
        <w:gridCol w:w="799"/>
        <w:gridCol w:w="1143"/>
        <w:gridCol w:w="2018"/>
      </w:tblGrid>
      <w:tr w:rsidR="0014232F" w:rsidRPr="008168A6" w:rsidTr="00E7031F">
        <w:trPr>
          <w:cantSplit/>
          <w:trHeight w:val="637"/>
        </w:trPr>
        <w:tc>
          <w:tcPr>
            <w:tcW w:w="0" w:type="auto"/>
            <w:vMerge w:val="restart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Раздел</w:t>
            </w:r>
            <w:r w:rsidR="00E7031F">
              <w:rPr>
                <w:i/>
              </w:rPr>
              <w:t xml:space="preserve"> </w:t>
            </w:r>
            <w:r w:rsidRPr="008168A6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14232F" w:rsidRPr="008168A6" w:rsidRDefault="0014232F" w:rsidP="008168A6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8168A6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14232F" w:rsidRPr="008168A6" w:rsidRDefault="0014232F" w:rsidP="0014232F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Виды учебной работы, и</w:t>
            </w:r>
            <w:r>
              <w:rPr>
                <w:i/>
              </w:rPr>
              <w:t xml:space="preserve">х трудоемкость  </w:t>
            </w:r>
            <w:r w:rsidRPr="008168A6">
              <w:rPr>
                <w:i/>
              </w:rPr>
              <w:t>(в часах)</w:t>
            </w:r>
          </w:p>
        </w:tc>
        <w:tc>
          <w:tcPr>
            <w:tcW w:w="0" w:type="auto"/>
            <w:vMerge w:val="restart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Формы</w:t>
            </w:r>
            <w:r>
              <w:rPr>
                <w:i/>
              </w:rPr>
              <w:t xml:space="preserve"> контроля и </w:t>
            </w:r>
            <w:r w:rsidRPr="008168A6">
              <w:rPr>
                <w:i/>
              </w:rPr>
              <w:t>аттестации.</w:t>
            </w:r>
          </w:p>
        </w:tc>
      </w:tr>
      <w:tr w:rsidR="0014232F" w:rsidRPr="008168A6" w:rsidTr="0014232F">
        <w:trPr>
          <w:cantSplit/>
          <w:trHeight w:hRule="exact" w:val="567"/>
        </w:trPr>
        <w:tc>
          <w:tcPr>
            <w:tcW w:w="0" w:type="auto"/>
            <w:vMerge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.</w:t>
            </w:r>
          </w:p>
        </w:tc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>
              <w:rPr>
                <w:bCs/>
                <w:i/>
                <w:iCs/>
              </w:rPr>
              <w:t>С.р</w:t>
            </w:r>
            <w:proofErr w:type="spellEnd"/>
            <w:proofErr w:type="gramStart"/>
            <w:r>
              <w:rPr>
                <w:bCs/>
                <w:i/>
                <w:iCs/>
              </w:rPr>
              <w:t>.</w:t>
            </w:r>
            <w:r w:rsidRPr="008168A6">
              <w:rPr>
                <w:bCs/>
                <w:i/>
                <w:iCs/>
              </w:rPr>
              <w:t>.</w:t>
            </w:r>
            <w:proofErr w:type="gramEnd"/>
          </w:p>
        </w:tc>
        <w:tc>
          <w:tcPr>
            <w:tcW w:w="0" w:type="auto"/>
          </w:tcPr>
          <w:p w:rsidR="0014232F" w:rsidRPr="0014232F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14232F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1.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Основные понятия курса: терминология и канонические основы.</w:t>
            </w:r>
          </w:p>
        </w:tc>
        <w:tc>
          <w:tcPr>
            <w:tcW w:w="0" w:type="auto"/>
            <w:vMerge w:val="restart"/>
          </w:tcPr>
          <w:p w:rsidR="0014232F" w:rsidRPr="008168A6" w:rsidRDefault="00E7031F" w:rsidP="008168A6">
            <w:pPr>
              <w:spacing w:after="120" w:line="276" w:lineRule="auto"/>
              <w:jc w:val="both"/>
            </w:pPr>
            <w:r>
              <w:t>8</w:t>
            </w:r>
          </w:p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 w:val="restart"/>
            <w:shd w:val="clear" w:color="auto" w:fill="auto"/>
          </w:tcPr>
          <w:p w:rsidR="0014232F" w:rsidRPr="008168A6" w:rsidRDefault="00E7031F" w:rsidP="008168A6">
            <w:pPr>
              <w:spacing w:after="120" w:line="276" w:lineRule="auto"/>
              <w:jc w:val="both"/>
            </w:pPr>
            <w:r>
              <w:t>30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14232F" w:rsidRPr="008168A6" w:rsidRDefault="00E7031F" w:rsidP="008168A6">
            <w:pPr>
              <w:spacing w:after="120" w:line="276" w:lineRule="auto"/>
              <w:jc w:val="both"/>
              <w:rPr>
                <w:highlight w:val="yellow"/>
              </w:rPr>
            </w:pPr>
            <w:r w:rsidRPr="00E7031F">
              <w:t>-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14232F" w:rsidRPr="008168A6" w:rsidRDefault="00E7031F" w:rsidP="008168A6">
            <w:pPr>
              <w:spacing w:after="120" w:line="276" w:lineRule="auto"/>
              <w:jc w:val="both"/>
              <w:rPr>
                <w:highlight w:val="yellow"/>
              </w:rPr>
            </w:pPr>
            <w:r>
              <w:t>42</w:t>
            </w:r>
          </w:p>
        </w:tc>
        <w:tc>
          <w:tcPr>
            <w:tcW w:w="0" w:type="auto"/>
            <w:vMerge w:val="restart"/>
          </w:tcPr>
          <w:p w:rsidR="0014232F" w:rsidRPr="008168A6" w:rsidRDefault="00E7031F" w:rsidP="008168A6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Посещение, опрос</w:t>
            </w:r>
          </w:p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2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2. Древние Патриархаты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3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3. Грузинская Православная Церковь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4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4. История славянских, Румынской и Албанской Православных Церквей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5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 xml:space="preserve">Раздел 5. </w:t>
            </w:r>
            <w:proofErr w:type="gramStart"/>
            <w:r w:rsidRPr="008168A6">
              <w:t>Кипрская</w:t>
            </w:r>
            <w:proofErr w:type="gramEnd"/>
            <w:r w:rsidRPr="008168A6">
              <w:t xml:space="preserve"> и </w:t>
            </w:r>
            <w:proofErr w:type="spellStart"/>
            <w:r w:rsidRPr="008168A6">
              <w:t>Элладская</w:t>
            </w:r>
            <w:proofErr w:type="spellEnd"/>
            <w:r w:rsidRPr="008168A6">
              <w:t xml:space="preserve"> Православные Церкви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6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6. Церкви, получившие автокефалию от Русской Православной Церкви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675EB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14232F">
            <w:pPr>
              <w:spacing w:after="120" w:line="276" w:lineRule="auto"/>
              <w:rPr>
                <w:b/>
              </w:rPr>
            </w:pPr>
            <w:r>
              <w:rPr>
                <w:b/>
              </w:rPr>
              <w:t>Всего:</w:t>
            </w:r>
          </w:p>
        </w:tc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0" w:type="auto"/>
            <w:gridSpan w:val="4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72</w:t>
            </w:r>
          </w:p>
        </w:tc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Зачет</w:t>
            </w:r>
          </w:p>
        </w:tc>
      </w:tr>
    </w:tbl>
    <w:p w:rsidR="00CA6DA8" w:rsidRPr="008168A6" w:rsidRDefault="00CA6DA8" w:rsidP="008168A6">
      <w:pPr>
        <w:spacing w:after="120" w:line="276" w:lineRule="auto"/>
      </w:pPr>
      <w:bookmarkStart w:id="5" w:name="_GoBack"/>
      <w:bookmarkEnd w:id="5"/>
    </w:p>
    <w:sectPr w:rsidR="00CA6DA8" w:rsidRPr="008168A6" w:rsidSect="00AA2C2D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68A7" w:rsidRDefault="007068A7">
      <w:r>
        <w:separator/>
      </w:r>
    </w:p>
  </w:endnote>
  <w:endnote w:type="continuationSeparator" w:id="0">
    <w:p w:rsidR="007068A7" w:rsidRDefault="007068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140C" w:rsidRDefault="0008409B">
    <w:pPr>
      <w:pStyle w:val="a7"/>
      <w:jc w:val="center"/>
    </w:pPr>
    <w:r>
      <w:fldChar w:fldCharType="begin"/>
    </w:r>
    <w:r w:rsidR="0099334D">
      <w:instrText xml:space="preserve"> PAGE   \* MERGEFORMAT </w:instrText>
    </w:r>
    <w:r>
      <w:fldChar w:fldCharType="separate"/>
    </w:r>
    <w:r w:rsidR="00FA79A2">
      <w:rPr>
        <w:noProof/>
      </w:rPr>
      <w:t>2</w:t>
    </w:r>
    <w:r>
      <w:rPr>
        <w:noProof/>
      </w:rPr>
      <w:fldChar w:fldCharType="end"/>
    </w:r>
  </w:p>
  <w:p w:rsidR="0057140C" w:rsidRDefault="00FA79A2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68A7" w:rsidRDefault="007068A7">
      <w:r>
        <w:separator/>
      </w:r>
    </w:p>
  </w:footnote>
  <w:footnote w:type="continuationSeparator" w:id="0">
    <w:p w:rsidR="007068A7" w:rsidRDefault="007068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ED37DE"/>
    <w:multiLevelType w:val="hybridMultilevel"/>
    <w:tmpl w:val="DF544826"/>
    <w:lvl w:ilvl="0" w:tplc="FFFFFFFF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">
    <w:nsid w:val="17054B8F"/>
    <w:multiLevelType w:val="hybridMultilevel"/>
    <w:tmpl w:val="0532C0AC"/>
    <w:lvl w:ilvl="0" w:tplc="1F58D1C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2B2572D"/>
    <w:multiLevelType w:val="hybridMultilevel"/>
    <w:tmpl w:val="526A17B4"/>
    <w:lvl w:ilvl="0" w:tplc="1F58D1C2">
      <w:start w:val="1"/>
      <w:numFmt w:val="decimal"/>
      <w:lvlText w:val="%1."/>
      <w:lvlJc w:val="left"/>
      <w:pPr>
        <w:tabs>
          <w:tab w:val="num" w:pos="1437"/>
        </w:tabs>
        <w:ind w:left="143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57"/>
        </w:tabs>
        <w:ind w:left="215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77"/>
        </w:tabs>
        <w:ind w:left="287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97"/>
        </w:tabs>
        <w:ind w:left="359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17"/>
        </w:tabs>
        <w:ind w:left="431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37"/>
        </w:tabs>
        <w:ind w:left="503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57"/>
        </w:tabs>
        <w:ind w:left="575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77"/>
        </w:tabs>
        <w:ind w:left="647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97"/>
        </w:tabs>
        <w:ind w:left="7197" w:hanging="180"/>
      </w:p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6"/>
  </w:num>
  <w:num w:numId="7">
    <w:abstractNumId w:val="2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tzQyMwUCMzMzAyUdpeDU4uLM/DyQAtNaAE3liwgsAAAA"/>
  </w:docVars>
  <w:rsids>
    <w:rsidRoot w:val="00EB644E"/>
    <w:rsid w:val="000140A0"/>
    <w:rsid w:val="00032EC3"/>
    <w:rsid w:val="000535CD"/>
    <w:rsid w:val="0008409B"/>
    <w:rsid w:val="00112CA0"/>
    <w:rsid w:val="00120B77"/>
    <w:rsid w:val="0014232F"/>
    <w:rsid w:val="00194ABF"/>
    <w:rsid w:val="0019511A"/>
    <w:rsid w:val="001C7FCB"/>
    <w:rsid w:val="00210685"/>
    <w:rsid w:val="002E6032"/>
    <w:rsid w:val="00473CF1"/>
    <w:rsid w:val="00476566"/>
    <w:rsid w:val="004C311E"/>
    <w:rsid w:val="005C0E52"/>
    <w:rsid w:val="005C7F7C"/>
    <w:rsid w:val="005E49B7"/>
    <w:rsid w:val="00636FA9"/>
    <w:rsid w:val="006712D3"/>
    <w:rsid w:val="006C7F23"/>
    <w:rsid w:val="00700B9B"/>
    <w:rsid w:val="007068A7"/>
    <w:rsid w:val="00765095"/>
    <w:rsid w:val="007A7C05"/>
    <w:rsid w:val="007C03BA"/>
    <w:rsid w:val="008168A6"/>
    <w:rsid w:val="0081762F"/>
    <w:rsid w:val="008F0F05"/>
    <w:rsid w:val="00912517"/>
    <w:rsid w:val="009451D3"/>
    <w:rsid w:val="0099334D"/>
    <w:rsid w:val="009F3F58"/>
    <w:rsid w:val="00A30CA9"/>
    <w:rsid w:val="00A94AE5"/>
    <w:rsid w:val="00AA2C2D"/>
    <w:rsid w:val="00B234DF"/>
    <w:rsid w:val="00C55E28"/>
    <w:rsid w:val="00C8139C"/>
    <w:rsid w:val="00CA6DA8"/>
    <w:rsid w:val="00D05A18"/>
    <w:rsid w:val="00D10310"/>
    <w:rsid w:val="00D12147"/>
    <w:rsid w:val="00D579D6"/>
    <w:rsid w:val="00D61CC1"/>
    <w:rsid w:val="00D7263F"/>
    <w:rsid w:val="00DD01C4"/>
    <w:rsid w:val="00E64A1A"/>
    <w:rsid w:val="00E7031F"/>
    <w:rsid w:val="00EB644E"/>
    <w:rsid w:val="00EC2E5B"/>
    <w:rsid w:val="00EE6405"/>
    <w:rsid w:val="00F45FEE"/>
    <w:rsid w:val="00F7276B"/>
    <w:rsid w:val="00FA79A2"/>
    <w:rsid w:val="00FC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00B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10685"/>
    <w:pPr>
      <w:spacing w:before="240" w:after="240" w:line="360" w:lineRule="auto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10685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700B9B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700B9B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nhideWhenUsed/>
    <w:rsid w:val="00700B9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ody Text"/>
    <w:basedOn w:val="a"/>
    <w:link w:val="a5"/>
    <w:unhideWhenUsed/>
    <w:rsid w:val="00700B9B"/>
    <w:pPr>
      <w:spacing w:after="120"/>
    </w:pPr>
  </w:style>
  <w:style w:type="character" w:customStyle="1" w:styleId="a5">
    <w:name w:val="Основной текст Знак"/>
    <w:basedOn w:val="a0"/>
    <w:link w:val="a4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700B9B"/>
  </w:style>
  <w:style w:type="paragraph" w:styleId="a6">
    <w:name w:val="Normal (Web)"/>
    <w:basedOn w:val="a"/>
    <w:unhideWhenUsed/>
    <w:rsid w:val="00700B9B"/>
    <w:pPr>
      <w:spacing w:before="100" w:beforeAutospacing="1" w:after="100" w:afterAutospacing="1"/>
    </w:pPr>
  </w:style>
  <w:style w:type="paragraph" w:styleId="a7">
    <w:name w:val="footer"/>
    <w:basedOn w:val="a"/>
    <w:link w:val="a8"/>
    <w:uiPriority w:val="99"/>
    <w:unhideWhenUsed/>
    <w:rsid w:val="00700B9B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Body Text Indent"/>
    <w:aliases w:val="текст,Основной текст 1"/>
    <w:basedOn w:val="a"/>
    <w:link w:val="aa"/>
    <w:unhideWhenUsed/>
    <w:rsid w:val="00700B9B"/>
    <w:pPr>
      <w:spacing w:after="120"/>
      <w:ind w:left="283"/>
    </w:pPr>
  </w:style>
  <w:style w:type="character" w:customStyle="1" w:styleId="aa">
    <w:name w:val="Основной текст с отступом Знак"/>
    <w:aliases w:val="текст Знак,Основной текст 1 Знак"/>
    <w:basedOn w:val="a0"/>
    <w:link w:val="a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s1">
    <w:name w:val="s1"/>
    <w:basedOn w:val="a0"/>
    <w:rsid w:val="00700B9B"/>
  </w:style>
  <w:style w:type="paragraph" w:styleId="31">
    <w:name w:val="Body Text Indent 3"/>
    <w:basedOn w:val="a"/>
    <w:link w:val="32"/>
    <w:uiPriority w:val="99"/>
    <w:unhideWhenUsed/>
    <w:rsid w:val="00700B9B"/>
    <w:pPr>
      <w:spacing w:after="120"/>
      <w:ind w:left="283"/>
    </w:pPr>
    <w:rPr>
      <w:sz w:val="16"/>
      <w:szCs w:val="16"/>
    </w:rPr>
  </w:style>
  <w:style w:type="character" w:customStyle="1" w:styleId="32">
    <w:name w:val="Основной текст с отступом 3 Знак"/>
    <w:basedOn w:val="a0"/>
    <w:link w:val="31"/>
    <w:uiPriority w:val="99"/>
    <w:rsid w:val="00700B9B"/>
    <w:rPr>
      <w:rFonts w:ascii="Times New Roman" w:eastAsia="Times New Roman" w:hAnsi="Times New Roman" w:cs="Times New Roman"/>
      <w:sz w:val="16"/>
      <w:szCs w:val="16"/>
      <w:lang w:eastAsia="ru-RU"/>
    </w:rPr>
  </w:style>
  <w:style w:type="character" w:customStyle="1" w:styleId="content">
    <w:name w:val="content"/>
    <w:basedOn w:val="a0"/>
    <w:rsid w:val="00700B9B"/>
  </w:style>
  <w:style w:type="paragraph" w:customStyle="1" w:styleId="FR2">
    <w:name w:val="FR2"/>
    <w:rsid w:val="00700B9B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b">
    <w:name w:val="TOC Heading"/>
    <w:basedOn w:val="10"/>
    <w:next w:val="a"/>
    <w:uiPriority w:val="39"/>
    <w:unhideWhenUsed/>
    <w:qFormat/>
    <w:rsid w:val="00700B9B"/>
    <w:pPr>
      <w:keepNext/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700B9B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700B9B"/>
    <w:pPr>
      <w:spacing w:after="100"/>
    </w:pPr>
  </w:style>
  <w:style w:type="character" w:styleId="ac">
    <w:name w:val="Hyperlink"/>
    <w:basedOn w:val="a0"/>
    <w:uiPriority w:val="99"/>
    <w:unhideWhenUsed/>
    <w:rsid w:val="00700B9B"/>
    <w:rPr>
      <w:color w:val="0000FF" w:themeColor="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rsid w:val="00700B9B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700B9B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D579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032EC3"/>
    <w:pPr>
      <w:spacing w:after="100"/>
      <w:ind w:left="240"/>
    </w:pPr>
  </w:style>
  <w:style w:type="paragraph" w:styleId="af0">
    <w:name w:val="header"/>
    <w:basedOn w:val="a"/>
    <w:link w:val="af1"/>
    <w:uiPriority w:val="99"/>
    <w:unhideWhenUsed/>
    <w:rsid w:val="009F3F58"/>
    <w:pPr>
      <w:tabs>
        <w:tab w:val="center" w:pos="4677"/>
        <w:tab w:val="right" w:pos="9355"/>
      </w:tabs>
    </w:pPr>
  </w:style>
  <w:style w:type="character" w:customStyle="1" w:styleId="af1">
    <w:name w:val="Верхний колонтитул Знак"/>
    <w:basedOn w:val="a0"/>
    <w:link w:val="af0"/>
    <w:uiPriority w:val="99"/>
    <w:rsid w:val="009F3F58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8</cp:revision>
  <dcterms:created xsi:type="dcterms:W3CDTF">2017-07-25T18:51:00Z</dcterms:created>
  <dcterms:modified xsi:type="dcterms:W3CDTF">2019-03-11T11:59:00Z</dcterms:modified>
</cp:coreProperties>
</file>